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F392F" w14:textId="327F6E36" w:rsidR="00CA2302" w:rsidRDefault="00FB11B2" w:rsidP="00FB11B2">
      <w:pPr>
        <w:jc w:val="center"/>
        <w:rPr>
          <w:b/>
          <w:bCs/>
          <w:sz w:val="28"/>
          <w:szCs w:val="28"/>
        </w:rPr>
      </w:pPr>
      <w:r w:rsidRPr="00FB11B2">
        <w:rPr>
          <w:b/>
          <w:bCs/>
          <w:sz w:val="28"/>
          <w:szCs w:val="28"/>
        </w:rPr>
        <w:t xml:space="preserve">Understanding </w:t>
      </w:r>
      <w:r w:rsidR="00113AB6">
        <w:rPr>
          <w:b/>
          <w:bCs/>
          <w:sz w:val="28"/>
          <w:szCs w:val="28"/>
        </w:rPr>
        <w:t>when you overdo your strengths</w:t>
      </w:r>
    </w:p>
    <w:p w14:paraId="76B9A515" w14:textId="4AFF15A2" w:rsidR="00FB11B2" w:rsidRDefault="00FB11B2" w:rsidP="00FB11B2">
      <w:pPr>
        <w:jc w:val="center"/>
        <w:rPr>
          <w:b/>
          <w:bCs/>
          <w:sz w:val="28"/>
          <w:szCs w:val="28"/>
        </w:rPr>
      </w:pPr>
      <w:bookmarkStart w:id="0" w:name="_GoBack"/>
      <w:bookmarkEnd w:id="0"/>
    </w:p>
    <w:p w14:paraId="36EDBD32" w14:textId="343BB862" w:rsidR="00FB11B2" w:rsidRPr="00FB11B2" w:rsidRDefault="00FB11B2" w:rsidP="00FB11B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What goal do I want to achieve or what do I want to focus on? </w:t>
      </w:r>
    </w:p>
    <w:p w14:paraId="567883E7" w14:textId="68691FD7" w:rsidR="00FB11B2" w:rsidRDefault="00FB11B2" w:rsidP="00FB11B2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11B2" w14:paraId="039966BB" w14:textId="77777777" w:rsidTr="00FB11B2">
        <w:tc>
          <w:tcPr>
            <w:tcW w:w="4508" w:type="dxa"/>
          </w:tcPr>
          <w:p w14:paraId="68D9A9AB" w14:textId="1C259C83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  <w:p w14:paraId="69F21824" w14:textId="07951305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D07568B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4F809357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5318F8E0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312E8ABD" w14:textId="12A15A7C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618D44E8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5EDB35F7" w14:textId="77777777" w:rsidTr="00FB11B2">
        <w:tc>
          <w:tcPr>
            <w:tcW w:w="4508" w:type="dxa"/>
          </w:tcPr>
          <w:p w14:paraId="15D8201D" w14:textId="1D900763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  <w:p w14:paraId="3978223A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11C19973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6E4F2D4C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338ADB6A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2F06BD5F" w14:textId="6E89B252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309BAA26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2DEAA7C0" w14:textId="77777777" w:rsidTr="00FB11B2">
        <w:tc>
          <w:tcPr>
            <w:tcW w:w="4508" w:type="dxa"/>
          </w:tcPr>
          <w:p w14:paraId="00BFB267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ednesday</w:t>
            </w:r>
          </w:p>
          <w:p w14:paraId="0CF5B825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02123AD5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768572A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1AB22D7C" w14:textId="1067C11E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40879EFA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036F7C8E" w14:textId="77777777" w:rsidTr="00FB11B2">
        <w:tc>
          <w:tcPr>
            <w:tcW w:w="4508" w:type="dxa"/>
          </w:tcPr>
          <w:p w14:paraId="3E4526CD" w14:textId="5777EBEF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ursday</w:t>
            </w:r>
          </w:p>
          <w:p w14:paraId="2EA308C4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3B11A455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023E2B2D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10BC89E6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1E323CCE" w14:textId="260B0B48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8536C54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40D3D003" w14:textId="77777777" w:rsidTr="00FB11B2">
        <w:tc>
          <w:tcPr>
            <w:tcW w:w="4508" w:type="dxa"/>
          </w:tcPr>
          <w:p w14:paraId="4C1717EA" w14:textId="50C5ECED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riday</w:t>
            </w:r>
          </w:p>
          <w:p w14:paraId="541F227A" w14:textId="497A8F1E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DD141D8" w14:textId="5FD7F46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AC7F3D9" w14:textId="63E2C344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0D69F63A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2E82AEAA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0D86EF53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3C4AB6C2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851DA67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35382FD4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670A033D" w14:textId="77348751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62B2915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0F54EA98" w14:textId="77777777" w:rsidTr="00FB11B2">
        <w:tc>
          <w:tcPr>
            <w:tcW w:w="4508" w:type="dxa"/>
          </w:tcPr>
          <w:p w14:paraId="3A3C2E62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aturday</w:t>
            </w:r>
          </w:p>
          <w:p w14:paraId="0137FFEB" w14:textId="6673797C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708800E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27E1749B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207A7F3B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5607EE76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18DFE493" w14:textId="166FB1E2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60509AF1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B11B2" w14:paraId="3B5CEDCC" w14:textId="77777777" w:rsidTr="00FB11B2">
        <w:tc>
          <w:tcPr>
            <w:tcW w:w="4508" w:type="dxa"/>
          </w:tcPr>
          <w:p w14:paraId="28E628D4" w14:textId="3517BF7A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nday</w:t>
            </w:r>
          </w:p>
          <w:p w14:paraId="6B196BD5" w14:textId="494AB34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51CC9005" w14:textId="2FBDF8DE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26012974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79F1F2C7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43135385" w14:textId="77777777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  <w:p w14:paraId="47B870EE" w14:textId="51FBC722" w:rsidR="00FB11B2" w:rsidRDefault="00FB11B2" w:rsidP="00FB11B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9D13EA5" w14:textId="77777777" w:rsidR="00FB11B2" w:rsidRDefault="00FB11B2" w:rsidP="00FB11B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23F75CAA" w14:textId="15A00196" w:rsidR="00FB11B2" w:rsidRDefault="00FB11B2" w:rsidP="00FB11B2">
      <w:pPr>
        <w:jc w:val="center"/>
        <w:rPr>
          <w:b/>
          <w:bCs/>
          <w:sz w:val="28"/>
          <w:szCs w:val="28"/>
        </w:rPr>
      </w:pPr>
    </w:p>
    <w:p w14:paraId="690BB38B" w14:textId="00F3B903" w:rsidR="00FB11B2" w:rsidRDefault="00FB11B2" w:rsidP="00FB11B2">
      <w:pPr>
        <w:jc w:val="center"/>
        <w:rPr>
          <w:b/>
          <w:bCs/>
          <w:sz w:val="28"/>
          <w:szCs w:val="28"/>
        </w:rPr>
      </w:pPr>
    </w:p>
    <w:p w14:paraId="210D4F94" w14:textId="34FB0FBF" w:rsidR="00FB11B2" w:rsidRDefault="00834964" w:rsidP="0083496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834964">
        <w:rPr>
          <w:b/>
          <w:bCs/>
          <w:sz w:val="28"/>
          <w:szCs w:val="28"/>
        </w:rPr>
        <w:t>Which of my Strengths will help me?</w:t>
      </w:r>
    </w:p>
    <w:p w14:paraId="1E97DC58" w14:textId="1D8B192B" w:rsidR="00834964" w:rsidRDefault="00834964" w:rsidP="00834964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34964" w14:paraId="71C652FC" w14:textId="77777777" w:rsidTr="00FE0A6A">
        <w:tc>
          <w:tcPr>
            <w:tcW w:w="4508" w:type="dxa"/>
          </w:tcPr>
          <w:p w14:paraId="5422F7C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  <w:p w14:paraId="5C87C84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01B673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652B85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E77A165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E77A92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5FA255E6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5741E827" w14:textId="77777777" w:rsidTr="00FE0A6A">
        <w:tc>
          <w:tcPr>
            <w:tcW w:w="4508" w:type="dxa"/>
          </w:tcPr>
          <w:p w14:paraId="606A861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  <w:p w14:paraId="71A79DA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65947A6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A1E758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D90C904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67C5EA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C489327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7D6DD898" w14:textId="77777777" w:rsidTr="00FE0A6A">
        <w:tc>
          <w:tcPr>
            <w:tcW w:w="4508" w:type="dxa"/>
          </w:tcPr>
          <w:p w14:paraId="167407B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ednesday</w:t>
            </w:r>
          </w:p>
          <w:p w14:paraId="7C58F8B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C4B046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4F602B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CD42CE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2CC949C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678140C7" w14:textId="77777777" w:rsidTr="00FE0A6A">
        <w:tc>
          <w:tcPr>
            <w:tcW w:w="4508" w:type="dxa"/>
          </w:tcPr>
          <w:p w14:paraId="7A1B3AB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ursday</w:t>
            </w:r>
          </w:p>
          <w:p w14:paraId="01A7E32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0C15DC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35386222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F197D7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FEF2EE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35E684CB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3655E2AA" w14:textId="77777777" w:rsidTr="00FE0A6A">
        <w:tc>
          <w:tcPr>
            <w:tcW w:w="4508" w:type="dxa"/>
          </w:tcPr>
          <w:p w14:paraId="649EF4B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riday</w:t>
            </w:r>
          </w:p>
          <w:p w14:paraId="4120372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BF09F00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9106F96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69583E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0F196B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F30096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0E5983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30D9A72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BEAFC2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0D83DD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22C9E4A9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7DB74D7B" w14:textId="77777777" w:rsidTr="00FE0A6A">
        <w:tc>
          <w:tcPr>
            <w:tcW w:w="4508" w:type="dxa"/>
          </w:tcPr>
          <w:p w14:paraId="17E5613D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aturday</w:t>
            </w:r>
          </w:p>
          <w:p w14:paraId="55D00D9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9A64F0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C33362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3B087B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653A83D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269F27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6586C16D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712CC4E9" w14:textId="77777777" w:rsidTr="00FE0A6A">
        <w:tc>
          <w:tcPr>
            <w:tcW w:w="4508" w:type="dxa"/>
          </w:tcPr>
          <w:p w14:paraId="7C24748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nday</w:t>
            </w:r>
          </w:p>
          <w:p w14:paraId="1D980B4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CF59CB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5896D2D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42E0B6D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579114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09922A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6DD3CB57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7C514076" w14:textId="5D8B05AB" w:rsidR="00834964" w:rsidRDefault="00834964" w:rsidP="00834964">
      <w:pPr>
        <w:rPr>
          <w:b/>
          <w:bCs/>
          <w:sz w:val="28"/>
          <w:szCs w:val="28"/>
        </w:rPr>
      </w:pPr>
    </w:p>
    <w:p w14:paraId="39656808" w14:textId="4C8552E9" w:rsidR="00834964" w:rsidRDefault="00834964" w:rsidP="0083496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 I sometimes overdo this strength and when I do, what happe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34964" w14:paraId="36689A2E" w14:textId="77777777" w:rsidTr="00FE0A6A">
        <w:tc>
          <w:tcPr>
            <w:tcW w:w="4508" w:type="dxa"/>
          </w:tcPr>
          <w:p w14:paraId="40BF13C6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  <w:p w14:paraId="7D6662CD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BE94470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EF3612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9E3785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68CE45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620E11C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4210198F" w14:textId="77777777" w:rsidTr="00FE0A6A">
        <w:tc>
          <w:tcPr>
            <w:tcW w:w="4508" w:type="dxa"/>
          </w:tcPr>
          <w:p w14:paraId="65EFBA9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  <w:p w14:paraId="38D6119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76CB1E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FF2D186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15CE84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446F91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61CE4A95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7FF2A27A" w14:textId="77777777" w:rsidTr="00FE0A6A">
        <w:tc>
          <w:tcPr>
            <w:tcW w:w="4508" w:type="dxa"/>
          </w:tcPr>
          <w:p w14:paraId="7EB15E35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ednesday</w:t>
            </w:r>
          </w:p>
          <w:p w14:paraId="75782098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C87657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14CAF5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5EF9B62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1428E555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23F03DC7" w14:textId="77777777" w:rsidTr="00FE0A6A">
        <w:tc>
          <w:tcPr>
            <w:tcW w:w="4508" w:type="dxa"/>
          </w:tcPr>
          <w:p w14:paraId="1A500FC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ursday</w:t>
            </w:r>
          </w:p>
          <w:p w14:paraId="0C7AA0C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7760D4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6E8AF6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79E660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2BDD3D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2773E3A0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6BF77023" w14:textId="77777777" w:rsidTr="00FE0A6A">
        <w:tc>
          <w:tcPr>
            <w:tcW w:w="4508" w:type="dxa"/>
          </w:tcPr>
          <w:p w14:paraId="527ECE2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riday</w:t>
            </w:r>
          </w:p>
          <w:p w14:paraId="65B7F70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D8D86B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976D26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E72C023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341EF2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381AA46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06E353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EFC6D81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5019E44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3A218915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3394BBDA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24742632" w14:textId="77777777" w:rsidTr="00FE0A6A">
        <w:tc>
          <w:tcPr>
            <w:tcW w:w="4508" w:type="dxa"/>
          </w:tcPr>
          <w:p w14:paraId="0E95D5A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aturday</w:t>
            </w:r>
          </w:p>
          <w:p w14:paraId="2532CAC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899FCFA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368ABDA4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39A069C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46FC53D5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5928DEF4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0FFE28E9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834964" w14:paraId="1374FA13" w14:textId="77777777" w:rsidTr="00FE0A6A">
        <w:tc>
          <w:tcPr>
            <w:tcW w:w="4508" w:type="dxa"/>
          </w:tcPr>
          <w:p w14:paraId="16EA24CF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nday</w:t>
            </w:r>
          </w:p>
          <w:p w14:paraId="2F92C81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2D138269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607EBE60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795A469B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1753B16E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  <w:p w14:paraId="00CA8C07" w14:textId="77777777" w:rsidR="00834964" w:rsidRDefault="00834964" w:rsidP="00FE0A6A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</w:tcPr>
          <w:p w14:paraId="756A8B75" w14:textId="77777777" w:rsidR="00834964" w:rsidRDefault="00834964" w:rsidP="00FE0A6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68217ED7" w14:textId="77777777" w:rsidR="00834964" w:rsidRPr="00834964" w:rsidRDefault="00834964" w:rsidP="00834964">
      <w:pPr>
        <w:rPr>
          <w:b/>
          <w:bCs/>
          <w:sz w:val="28"/>
          <w:szCs w:val="28"/>
        </w:rPr>
      </w:pPr>
    </w:p>
    <w:sectPr w:rsidR="00834964" w:rsidRPr="0083496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1D930" w14:textId="77777777" w:rsidR="006B6C1D" w:rsidRDefault="006B6C1D" w:rsidP="00735FBD">
      <w:pPr>
        <w:spacing w:after="0" w:line="240" w:lineRule="auto"/>
      </w:pPr>
      <w:r>
        <w:separator/>
      </w:r>
    </w:p>
  </w:endnote>
  <w:endnote w:type="continuationSeparator" w:id="0">
    <w:p w14:paraId="6746B987" w14:textId="77777777" w:rsidR="006B6C1D" w:rsidRDefault="006B6C1D" w:rsidP="00735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B2803" w14:textId="77777777" w:rsidR="006B6C1D" w:rsidRDefault="006B6C1D" w:rsidP="00735FBD">
      <w:pPr>
        <w:spacing w:after="0" w:line="240" w:lineRule="auto"/>
      </w:pPr>
      <w:r>
        <w:separator/>
      </w:r>
    </w:p>
  </w:footnote>
  <w:footnote w:type="continuationSeparator" w:id="0">
    <w:p w14:paraId="2758D42A" w14:textId="77777777" w:rsidR="006B6C1D" w:rsidRDefault="006B6C1D" w:rsidP="00735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A839A" w14:textId="5009C7B9" w:rsidR="00735FBD" w:rsidRDefault="00735FBD" w:rsidP="00735FBD">
    <w:pPr>
      <w:pStyle w:val="Header"/>
      <w:jc w:val="center"/>
    </w:pPr>
    <w:r>
      <w:rPr>
        <w:noProof/>
      </w:rPr>
      <w:drawing>
        <wp:inline distT="0" distB="0" distL="0" distR="0" wp14:anchorId="223FDA27" wp14:editId="6191E309">
          <wp:extent cx="1957388" cy="838263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PEOPLE MENTOR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1530" cy="84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646BF2" w14:textId="77777777" w:rsidR="00735FBD" w:rsidRDefault="00735F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0B0A82"/>
    <w:multiLevelType w:val="hybridMultilevel"/>
    <w:tmpl w:val="D04465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zIzMTCzMLE0s7RQ0lEKTi0uzszPAykwrAUAGzUNHSwAAAA="/>
  </w:docVars>
  <w:rsids>
    <w:rsidRoot w:val="00FB11B2"/>
    <w:rsid w:val="000B5D31"/>
    <w:rsid w:val="00113AB6"/>
    <w:rsid w:val="0024012F"/>
    <w:rsid w:val="006B6C1D"/>
    <w:rsid w:val="00735FBD"/>
    <w:rsid w:val="00834964"/>
    <w:rsid w:val="00950C46"/>
    <w:rsid w:val="00B8672D"/>
    <w:rsid w:val="00CA2302"/>
    <w:rsid w:val="00D35BF8"/>
    <w:rsid w:val="00D93C54"/>
    <w:rsid w:val="00FB1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E1CDAA"/>
  <w15:chartTrackingRefBased/>
  <w15:docId w15:val="{0A769BA4-3903-49D2-80BA-5E20C6317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1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1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5F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FBD"/>
  </w:style>
  <w:style w:type="paragraph" w:styleId="Footer">
    <w:name w:val="footer"/>
    <w:basedOn w:val="Normal"/>
    <w:link w:val="FooterChar"/>
    <w:uiPriority w:val="99"/>
    <w:unhideWhenUsed/>
    <w:rsid w:val="00735F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F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Richardson</dc:creator>
  <cp:keywords/>
  <dc:description/>
  <cp:lastModifiedBy>Nicola Richardson</cp:lastModifiedBy>
  <cp:revision>2</cp:revision>
  <dcterms:created xsi:type="dcterms:W3CDTF">2020-02-14T14:18:00Z</dcterms:created>
  <dcterms:modified xsi:type="dcterms:W3CDTF">2020-02-14T14:18:00Z</dcterms:modified>
</cp:coreProperties>
</file>